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6763B" w14:textId="56CBF251" w:rsidR="0090202F" w:rsidRDefault="0090202F" w:rsidP="0090202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Library Faculty Roster 2021-2022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0"/>
        <w:gridCol w:w="3745"/>
        <w:gridCol w:w="1054"/>
        <w:gridCol w:w="2231"/>
      </w:tblGrid>
      <w:tr w:rsidR="0090202F" w14:paraId="0F79B847" w14:textId="77777777" w:rsidTr="0090202F">
        <w:trPr>
          <w:tblCellSpacing w:w="15" w:type="dxa"/>
        </w:trPr>
        <w:tc>
          <w:tcPr>
            <w:tcW w:w="92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0E294F9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 indicates tenure</w:t>
            </w:r>
          </w:p>
        </w:tc>
      </w:tr>
      <w:tr w:rsidR="0090202F" w14:paraId="1B01D401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B9F2887" w14:textId="77777777" w:rsidR="0090202F" w:rsidRDefault="009020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3E292E1" w14:textId="77777777" w:rsidR="0090202F" w:rsidRDefault="009020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nit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6299D01" w14:textId="77777777" w:rsidR="0090202F" w:rsidRDefault="009020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rt Date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578EBFB" w14:textId="77777777" w:rsidR="0090202F" w:rsidRDefault="009020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ank</w:t>
            </w:r>
          </w:p>
        </w:tc>
      </w:tr>
      <w:tr w:rsidR="0090202F" w14:paraId="12867217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02ED958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ggie Albro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054DA8A" w14:textId="77777777" w:rsidR="0090202F" w:rsidRDefault="00687FD9">
            <w:pPr>
              <w:spacing w:after="0" w:line="240" w:lineRule="auto"/>
            </w:pPr>
            <w:hyperlink r:id="rId4" w:history="1">
              <w:r w:rsidR="0090202F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Information &amp; Research Services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250A43F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/1/19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AB9BCA3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90202F" w14:paraId="69B16221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AD38AA9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isa Bodenheimer*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07B58FA" w14:textId="77777777" w:rsidR="0090202F" w:rsidRDefault="00687F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5" w:history="1">
              <w:r w:rsidR="0090202F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Technical Services &amp; Collection Management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71131A9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/23/90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9AAD4C5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brarian</w:t>
            </w:r>
          </w:p>
        </w:tc>
      </w:tr>
      <w:tr w:rsidR="0090202F" w14:paraId="257AEAE1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50E80A7" w14:textId="02FB1DDF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renda Burk</w:t>
            </w:r>
            <w:r w:rsidR="00687FD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86A5964" w14:textId="77777777" w:rsidR="0090202F" w:rsidRDefault="00687F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6" w:history="1">
              <w:r w:rsidR="0090202F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Special Collections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2F41930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/7/14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9770155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ociate Librarian</w:t>
            </w:r>
          </w:p>
        </w:tc>
      </w:tr>
      <w:tr w:rsidR="0090202F" w14:paraId="00139908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162AFA5" w14:textId="7E1248EB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helby Carroll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1F91F37" w14:textId="593EE61C" w:rsidR="0090202F" w:rsidRDefault="00687FD9">
            <w:pPr>
              <w:spacing w:after="0" w:line="240" w:lineRule="auto"/>
            </w:pPr>
            <w:hyperlink r:id="rId7" w:history="1">
              <w:r w:rsidR="0090202F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Information &amp; Research Services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D2F4564" w14:textId="226C63A0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/1/22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985E0F2" w14:textId="4B6B2E89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90202F" w14:paraId="495E4947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7917AC6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ordon Cochrane*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31FF13F" w14:textId="77777777" w:rsidR="0090202F" w:rsidRDefault="00687F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8" w:history="1">
              <w:r w:rsidR="0090202F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Information &amp; Research Services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B76C658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/10/92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6A3EA3F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48710D" w14:paraId="4463A44A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E06F340" w14:textId="4BF73166" w:rsidR="0048710D" w:rsidRDefault="004871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871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ichelle Colqui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BAEA37C" w14:textId="1D72260E" w:rsidR="0048710D" w:rsidRDefault="00687FD9">
            <w:pPr>
              <w:spacing w:after="0" w:line="240" w:lineRule="auto"/>
            </w:pPr>
            <w:hyperlink r:id="rId9" w:history="1">
              <w:r w:rsidR="0048710D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Technical Services &amp; Collection Management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5C29F98" w14:textId="0403479A" w:rsidR="0048710D" w:rsidRDefault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/1/21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6715201" w14:textId="4C125EE1" w:rsidR="0048710D" w:rsidRDefault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10D"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90202F" w14:paraId="680D8F80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12E1331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mille Cooper*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FA315F2" w14:textId="77777777" w:rsidR="0090202F" w:rsidRDefault="00687F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0" w:history="1">
              <w:r w:rsidR="0090202F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Information &amp; Research Services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E8DA1E8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/4/98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A891594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90202F" w14:paraId="46C5A62C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1245BCA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ristopher Cox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AE21066" w14:textId="77777777" w:rsidR="0090202F" w:rsidRDefault="00687FD9">
            <w:pPr>
              <w:spacing w:after="0" w:line="240" w:lineRule="auto"/>
            </w:pPr>
            <w:hyperlink r:id="rId11" w:history="1">
              <w:r w:rsidR="0090202F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Administrative</w:t>
              </w:r>
            </w:hyperlink>
            <w:r w:rsidR="0090202F"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  <w:u w:val="single"/>
              </w:rPr>
              <w:t xml:space="preserve"> Services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D9C05D9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/1/18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59957AE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brarian</w:t>
            </w:r>
          </w:p>
        </w:tc>
      </w:tr>
      <w:tr w:rsidR="0048710D" w14:paraId="47F9292C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28479C8" w14:textId="615BF1FD" w:rsidR="0048710D" w:rsidRDefault="004871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ames Cross*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F40A40E" w14:textId="2BC549AE" w:rsidR="0048710D" w:rsidRDefault="00687FD9">
            <w:pPr>
              <w:spacing w:after="0" w:line="240" w:lineRule="auto"/>
            </w:pPr>
            <w:hyperlink r:id="rId12" w:history="1">
              <w:r w:rsidR="0048710D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Special Collections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DE281FA" w14:textId="79E1F343" w:rsidR="0048710D" w:rsidRDefault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/3/87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5A14C4D" w14:textId="3F5722F9" w:rsidR="0048710D" w:rsidRDefault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brarian</w:t>
            </w:r>
          </w:p>
        </w:tc>
      </w:tr>
      <w:tr w:rsidR="0090202F" w14:paraId="688F8580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784B868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tt M. Dutkiewicz*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9A34021" w14:textId="77777777" w:rsidR="0090202F" w:rsidRDefault="00687F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3" w:history="1">
              <w:r w:rsidR="0090202F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Technical Services &amp; Collection Management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6DFFD5D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/12/05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A07CEA7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90202F" w14:paraId="4D8C768B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5017F7A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thy Edwards*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5844E74" w14:textId="77777777" w:rsidR="0090202F" w:rsidRDefault="00687F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4" w:history="1">
              <w:r w:rsidR="0090202F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Information &amp; Research Services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C27788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/27/08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2706982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90202F" w14:paraId="71CA2785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BE7CA6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redith Futral*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9C0B06B" w14:textId="77777777" w:rsidR="0090202F" w:rsidRDefault="00687F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5" w:history="1">
              <w:r w:rsidR="0090202F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Information &amp; Research Services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03CB09E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/8/03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3507CA1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90202F" w14:paraId="7AEBB127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35AFD0B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ne Grant*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4AA8636" w14:textId="77777777" w:rsidR="0090202F" w:rsidRDefault="00687F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6" w:history="1">
              <w:r w:rsidR="0090202F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Information &amp; Research Services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CEB78CC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/25/08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085DFE9" w14:textId="77777777" w:rsidR="0090202F" w:rsidRDefault="009020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48710D" w14:paraId="4B94B774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3296B4D" w14:textId="0724F9D6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ennifer Groff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7061B66" w14:textId="42D34948" w:rsidR="0048710D" w:rsidRDefault="00687FD9" w:rsidP="0048710D">
            <w:pPr>
              <w:spacing w:after="0" w:line="240" w:lineRule="auto"/>
            </w:pPr>
            <w:hyperlink r:id="rId17" w:history="1">
              <w:r w:rsidR="0048710D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Information &amp; Research Services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055FB42" w14:textId="5D06E720" w:rsidR="0048710D" w:rsidRDefault="00A160B7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/1/19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D9516B4" w14:textId="4DFFEB35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10D"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48710D" w14:paraId="1B60D0AF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EF81842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obby Hollandsworth*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EC775D1" w14:textId="77777777" w:rsidR="0048710D" w:rsidRDefault="00687FD9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8" w:history="1">
              <w:r w:rsidR="0048710D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Information &amp; Research Services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4FFA499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/11/06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E5A5AF8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48710D" w14:paraId="661CE884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C329553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essica Kohout-Tailor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B97837E" w14:textId="77777777" w:rsidR="0048710D" w:rsidRDefault="00687FD9" w:rsidP="0048710D">
            <w:pPr>
              <w:spacing w:after="0" w:line="240" w:lineRule="auto"/>
            </w:pPr>
            <w:hyperlink r:id="rId19" w:history="1">
              <w:r w:rsidR="0048710D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Information &amp; Research Services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E9C59CF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/13/18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2E165E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48710D" w14:paraId="1385D2E7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D6C46EE" w14:textId="37F216FD" w:rsidR="0048710D" w:rsidRP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manda McLeod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DE9E1F6" w14:textId="6BB492FC" w:rsidR="0048710D" w:rsidRDefault="00687FD9" w:rsidP="0048710D">
            <w:pPr>
              <w:spacing w:after="0" w:line="240" w:lineRule="auto"/>
            </w:pPr>
            <w:hyperlink r:id="rId20" w:history="1">
              <w:r w:rsidR="0048710D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Information &amp; Research Services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08EA1D7" w14:textId="78356A83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/16/21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AE3782A" w14:textId="301370D1" w:rsidR="0048710D" w:rsidRP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48710D" w14:paraId="00D13DD7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3AA0FEE" w14:textId="3332CF51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871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younyers “Kay P” Maye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E320B29" w14:textId="7EF61DD5" w:rsidR="0048710D" w:rsidRDefault="00687FD9" w:rsidP="0048710D">
            <w:pPr>
              <w:spacing w:after="0" w:line="240" w:lineRule="auto"/>
            </w:pPr>
            <w:hyperlink r:id="rId21" w:history="1">
              <w:r w:rsidR="0048710D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Information &amp; Research Services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0E2D460" w14:textId="3634C7E0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/17/21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8FA2E5C" w14:textId="0E2CDCA9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10D">
              <w:rPr>
                <w:rFonts w:ascii="Times New Roman" w:eastAsia="Times New Roman" w:hAnsi="Times New Roman" w:cs="Times New Roman"/>
                <w:sz w:val="24"/>
                <w:szCs w:val="24"/>
              </w:rPr>
              <w:t>Lecturer (Temp)</w:t>
            </w:r>
          </w:p>
        </w:tc>
      </w:tr>
      <w:tr w:rsidR="0048710D" w14:paraId="074B30D2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A628975" w14:textId="20C9F63D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871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ohn Morgenstern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140040D" w14:textId="5B212F87" w:rsidR="0048710D" w:rsidRPr="000660BE" w:rsidRDefault="00687FD9" w:rsidP="0048710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22" w:history="1">
              <w:r w:rsidR="0048710D" w:rsidRPr="000660B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Clemson University Press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FE8498E" w14:textId="5BB3EA3B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/1/19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D5A9677" w14:textId="215F17A4" w:rsidR="0048710D" w:rsidRP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10D"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48710D" w14:paraId="55C9B455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DB14154" w14:textId="1967E2E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gan Palmer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42406B0" w14:textId="3FAF005C" w:rsidR="0048710D" w:rsidRDefault="00687FD9" w:rsidP="0048710D">
            <w:pPr>
              <w:spacing w:after="0" w:line="240" w:lineRule="auto"/>
            </w:pPr>
            <w:hyperlink r:id="rId23" w:history="1">
              <w:r w:rsidR="0048710D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Information &amp; Research Services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521593E" w14:textId="187385DE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/16/19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B69680E" w14:textId="548BD6E9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10D"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48710D" w14:paraId="0285E219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380CDE0" w14:textId="12ADAACE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nna Redd*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F66C439" w14:textId="77777777" w:rsidR="0048710D" w:rsidRDefault="00687FD9" w:rsidP="0048710D">
            <w:pPr>
              <w:spacing w:after="0" w:line="240" w:lineRule="auto"/>
            </w:pPr>
            <w:hyperlink r:id="rId24" w:history="1">
              <w:r w:rsidR="0048710D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Information &amp; Research Services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4827AE0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/17/15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CB0B7BE" w14:textId="4CFCE5C5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48710D" w14:paraId="19EB63C7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53F8609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d Rock*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10606E0" w14:textId="77777777" w:rsidR="0048710D" w:rsidRDefault="00687FD9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5" w:history="1">
              <w:r w:rsidR="0048710D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Information &amp; Research Services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F4296AA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/14/06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89AE90C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48710D" w14:paraId="68602A6C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65F8AC7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uzanne Rook Schilf*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A5BEB0E" w14:textId="77777777" w:rsidR="0048710D" w:rsidRDefault="00687FD9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6" w:history="1">
              <w:r w:rsidR="0048710D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Information &amp; Research Services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3554E2E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/3/94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AA5093D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48710D" w14:paraId="76A842B0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C485317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essica Serrao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DA87BBD" w14:textId="77777777" w:rsidR="0048710D" w:rsidRDefault="00687FD9" w:rsidP="0048710D">
            <w:pPr>
              <w:spacing w:after="0" w:line="240" w:lineRule="auto"/>
            </w:pPr>
            <w:hyperlink r:id="rId27" w:history="1">
              <w:r w:rsidR="0048710D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Technical Services &amp; Collection Management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39FC819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/8/18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3CC10AA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48710D" w14:paraId="2A817A81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01360BC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Kelsey Sheaffer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272DD71" w14:textId="77777777" w:rsidR="0048710D" w:rsidRDefault="00687FD9" w:rsidP="0048710D">
            <w:pPr>
              <w:spacing w:after="0" w:line="240" w:lineRule="auto"/>
            </w:pPr>
            <w:hyperlink r:id="rId28" w:history="1">
              <w:r w:rsidR="0048710D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Library Technology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BA62D64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/16/18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1281A2F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48710D" w14:paraId="12F916F0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4458366" w14:textId="1C7DBAA9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gan Sheffield*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9CEC668" w14:textId="1BE0F5D5" w:rsidR="0048710D" w:rsidRDefault="00687FD9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9" w:history="1">
              <w:r w:rsidR="00C92850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Library Technology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C9E6244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19/12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32CA66A" w14:textId="2699A8F5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48710D" w14:paraId="594E58B3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8F1B459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ris Vidas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BA0BF41" w14:textId="77777777" w:rsidR="0048710D" w:rsidRDefault="00687FD9" w:rsidP="0048710D">
            <w:pPr>
              <w:spacing w:after="0" w:line="240" w:lineRule="auto"/>
            </w:pPr>
            <w:hyperlink r:id="rId30" w:history="1">
              <w:r w:rsidR="0048710D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Technical Services &amp; Collection Management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0D60372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/3/18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D4EF65D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48710D" w14:paraId="4979E275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DADC23D" w14:textId="6FF390D3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ris Vinson*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E01779F" w14:textId="77777777" w:rsidR="0048710D" w:rsidRDefault="00687FD9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1" w:history="1">
              <w:r w:rsidR="0048710D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Library Technology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9570A52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/16/11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B33B37F" w14:textId="317939DD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48710D" w14:paraId="26C415C9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EC24DC9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ra Wood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F2F09D6" w14:textId="77777777" w:rsidR="0048710D" w:rsidRDefault="00687FD9" w:rsidP="0048710D">
            <w:pPr>
              <w:spacing w:after="0" w:line="240" w:lineRule="auto"/>
            </w:pPr>
            <w:hyperlink r:id="rId32" w:history="1">
              <w:r w:rsidR="0048710D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Special Collections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A992D36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/6/20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1683B9F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ecturer (Temp)</w:t>
            </w:r>
          </w:p>
        </w:tc>
      </w:tr>
      <w:tr w:rsidR="0048710D" w14:paraId="143DBF18" w14:textId="77777777" w:rsidTr="0048710D">
        <w:trPr>
          <w:tblCellSpacing w:w="15" w:type="dxa"/>
        </w:trPr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B847D63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ang Wu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4CB0FBD" w14:textId="77777777" w:rsidR="0048710D" w:rsidRDefault="00687FD9" w:rsidP="0048710D">
            <w:pPr>
              <w:spacing w:after="0" w:line="240" w:lineRule="auto"/>
            </w:pPr>
            <w:hyperlink r:id="rId33" w:history="1">
              <w:r w:rsidR="0048710D">
                <w:rPr>
                  <w:rStyle w:val="Hyperlink"/>
                  <w:rFonts w:ascii="Times New Roman" w:eastAsia="Times New Roman" w:hAnsi="Times New Roman" w:cs="Times New Roman"/>
                  <w:color w:val="0000FF"/>
                  <w:sz w:val="24"/>
                  <w:szCs w:val="24"/>
                </w:rPr>
                <w:t>Library Technology</w:t>
              </w:r>
            </w:hyperlink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D279827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/17/18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3050FD9" w14:textId="77777777" w:rsidR="0048710D" w:rsidRDefault="0048710D" w:rsidP="00487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</w:tbl>
    <w:p w14:paraId="7B1164EE" w14:textId="77777777" w:rsidR="003738D7" w:rsidRDefault="003738D7"/>
    <w:sectPr w:rsidR="003738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NzGxNDQyMzczNTFW0lEKTi0uzszPAykwqQUAcvRwhywAAAA="/>
  </w:docVars>
  <w:rsids>
    <w:rsidRoot w:val="0090202F"/>
    <w:rsid w:val="000660BE"/>
    <w:rsid w:val="00080C0B"/>
    <w:rsid w:val="003738D7"/>
    <w:rsid w:val="0048710D"/>
    <w:rsid w:val="00687FD9"/>
    <w:rsid w:val="0090202F"/>
    <w:rsid w:val="00A160B7"/>
    <w:rsid w:val="00C92850"/>
    <w:rsid w:val="00E62C43"/>
    <w:rsid w:val="00ED0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9FC52"/>
  <w15:chartTrackingRefBased/>
  <w15:docId w15:val="{BB45237F-29B1-4B61-BA28-BA919FAF3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202F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020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71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604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library.clemson.edu/depts/tscm" TargetMode="External"/><Relationship Id="rId18" Type="http://schemas.openxmlformats.org/officeDocument/2006/relationships/hyperlink" Target="http://library.clemson.edu/depts/irs" TargetMode="External"/><Relationship Id="rId26" Type="http://schemas.openxmlformats.org/officeDocument/2006/relationships/hyperlink" Target="http://library.clemson.edu/depts/irs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library.clemson.edu/depts/irs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://library.clemson.edu/depts/irs" TargetMode="External"/><Relationship Id="rId12" Type="http://schemas.openxmlformats.org/officeDocument/2006/relationships/hyperlink" Target="http://library.clemson.edu/depts/scl" TargetMode="External"/><Relationship Id="rId17" Type="http://schemas.openxmlformats.org/officeDocument/2006/relationships/hyperlink" Target="http://library.clemson.edu/depts/irs" TargetMode="External"/><Relationship Id="rId25" Type="http://schemas.openxmlformats.org/officeDocument/2006/relationships/hyperlink" Target="http://library.clemson.edu/depts/irs" TargetMode="External"/><Relationship Id="rId33" Type="http://schemas.openxmlformats.org/officeDocument/2006/relationships/hyperlink" Target="http://library.clemson.edu/depts/olt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library.clemson.edu/depts/irs" TargetMode="External"/><Relationship Id="rId20" Type="http://schemas.openxmlformats.org/officeDocument/2006/relationships/hyperlink" Target="http://library.clemson.edu/depts/irs" TargetMode="External"/><Relationship Id="rId29" Type="http://schemas.openxmlformats.org/officeDocument/2006/relationships/hyperlink" Target="http://library.clemson.edu/depts/olt" TargetMode="External"/><Relationship Id="rId1" Type="http://schemas.openxmlformats.org/officeDocument/2006/relationships/styles" Target="styles.xml"/><Relationship Id="rId6" Type="http://schemas.openxmlformats.org/officeDocument/2006/relationships/hyperlink" Target="http://library.clemson.edu/depts/scl" TargetMode="External"/><Relationship Id="rId11" Type="http://schemas.openxmlformats.org/officeDocument/2006/relationships/hyperlink" Target="http://library.clemson.edu/depts/scl" TargetMode="External"/><Relationship Id="rId24" Type="http://schemas.openxmlformats.org/officeDocument/2006/relationships/hyperlink" Target="http://library.clemson.edu/depts/irs" TargetMode="External"/><Relationship Id="rId32" Type="http://schemas.openxmlformats.org/officeDocument/2006/relationships/hyperlink" Target="http://library.clemson.edu/depts/scl" TargetMode="External"/><Relationship Id="rId5" Type="http://schemas.openxmlformats.org/officeDocument/2006/relationships/hyperlink" Target="http://library.clemson.edu/depts/tscm" TargetMode="External"/><Relationship Id="rId15" Type="http://schemas.openxmlformats.org/officeDocument/2006/relationships/hyperlink" Target="http://library.clemson.edu/depts/irs" TargetMode="External"/><Relationship Id="rId23" Type="http://schemas.openxmlformats.org/officeDocument/2006/relationships/hyperlink" Target="http://library.clemson.edu/depts/irs" TargetMode="External"/><Relationship Id="rId28" Type="http://schemas.openxmlformats.org/officeDocument/2006/relationships/hyperlink" Target="http://library.clemson.edu/depts/olt" TargetMode="External"/><Relationship Id="rId10" Type="http://schemas.openxmlformats.org/officeDocument/2006/relationships/hyperlink" Target="http://library.clemson.edu/depts/irs" TargetMode="External"/><Relationship Id="rId19" Type="http://schemas.openxmlformats.org/officeDocument/2006/relationships/hyperlink" Target="http://library.clemson.edu/depts/irs" TargetMode="External"/><Relationship Id="rId31" Type="http://schemas.openxmlformats.org/officeDocument/2006/relationships/hyperlink" Target="http://library.clemson.edu/depts/olt" TargetMode="External"/><Relationship Id="rId4" Type="http://schemas.openxmlformats.org/officeDocument/2006/relationships/hyperlink" Target="http://library.clemson.edu/depts/irs" TargetMode="External"/><Relationship Id="rId9" Type="http://schemas.openxmlformats.org/officeDocument/2006/relationships/hyperlink" Target="http://library.clemson.edu/depts/tscm" TargetMode="External"/><Relationship Id="rId14" Type="http://schemas.openxmlformats.org/officeDocument/2006/relationships/hyperlink" Target="http://library.clemson.edu/depts/irs" TargetMode="External"/><Relationship Id="rId22" Type="http://schemas.openxmlformats.org/officeDocument/2006/relationships/hyperlink" Target="https://www.clemson.edu/centers-institutes/press/" TargetMode="External"/><Relationship Id="rId27" Type="http://schemas.openxmlformats.org/officeDocument/2006/relationships/hyperlink" Target="http://library.clemson.edu/depts/tscm" TargetMode="External"/><Relationship Id="rId30" Type="http://schemas.openxmlformats.org/officeDocument/2006/relationships/hyperlink" Target="http://library.clemson.edu/depts/tscm" TargetMode="External"/><Relationship Id="rId35" Type="http://schemas.openxmlformats.org/officeDocument/2006/relationships/theme" Target="theme/theme1.xml"/><Relationship Id="rId8" Type="http://schemas.openxmlformats.org/officeDocument/2006/relationships/hyperlink" Target="http://library.clemson.edu/depts/i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80</Words>
  <Characters>3306</Characters>
  <Application>Microsoft Office Word</Application>
  <DocSecurity>0</DocSecurity>
  <Lines>27</Lines>
  <Paragraphs>7</Paragraphs>
  <ScaleCrop>false</ScaleCrop>
  <Company/>
  <LinksUpToDate>false</LinksUpToDate>
  <CharactersWithSpaces>3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na T. Redd</dc:creator>
  <cp:keywords/>
  <dc:description/>
  <cp:lastModifiedBy>Megan Palmer</cp:lastModifiedBy>
  <cp:revision>8</cp:revision>
  <dcterms:created xsi:type="dcterms:W3CDTF">2022-05-24T14:14:00Z</dcterms:created>
  <dcterms:modified xsi:type="dcterms:W3CDTF">2022-05-24T16:00:00Z</dcterms:modified>
</cp:coreProperties>
</file>